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6617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 Gawro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enata Boju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